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68" w:type="dxa"/>
        <w:tblLook w:val="04A0" w:firstRow="1" w:lastRow="0" w:firstColumn="1" w:lastColumn="0" w:noHBand="0" w:noVBand="1"/>
      </w:tblPr>
      <w:tblGrid>
        <w:gridCol w:w="6096"/>
        <w:gridCol w:w="4672"/>
      </w:tblGrid>
      <w:tr w:rsidR="005F266A" w:rsidRPr="005F266A" w14:paraId="44B634C4" w14:textId="77777777" w:rsidTr="005F266A">
        <w:trPr>
          <w:trHeight w:val="439"/>
        </w:trPr>
        <w:tc>
          <w:tcPr>
            <w:tcW w:w="6096" w:type="dxa"/>
            <w:hideMark/>
          </w:tcPr>
          <w:p w14:paraId="0FF4475E" w14:textId="77777777" w:rsidR="005F266A" w:rsidRPr="005F266A" w:rsidRDefault="005F266A" w:rsidP="005F266A">
            <w:pPr>
              <w:tabs>
                <w:tab w:val="left" w:pos="7960"/>
              </w:tabs>
              <w:spacing w:before="60" w:line="276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5F266A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Amphibious Bus</w:t>
            </w:r>
          </w:p>
        </w:tc>
        <w:tc>
          <w:tcPr>
            <w:tcW w:w="4672" w:type="dxa"/>
            <w:hideMark/>
          </w:tcPr>
          <w:p w14:paraId="29628C89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5F266A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حافلات البرمائية</w:t>
            </w:r>
          </w:p>
        </w:tc>
      </w:tr>
    </w:tbl>
    <w:p w14:paraId="1D132A9B" w14:textId="77777777" w:rsidR="005F266A" w:rsidRPr="005F266A" w:rsidRDefault="005F266A" w:rsidP="005F266A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03564944" w14:textId="77777777" w:rsidR="005F266A" w:rsidRPr="005F266A" w:rsidRDefault="005F266A" w:rsidP="005F266A">
      <w:pPr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F266A" w:rsidRPr="005F266A" w14:paraId="102D9086" w14:textId="77777777" w:rsidTr="005F266A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04557B9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F266A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1F431985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C36B777" w14:textId="77777777" w:rsidR="005F266A" w:rsidRPr="005F266A" w:rsidRDefault="005F266A" w:rsidP="005F266A">
            <w:pPr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0A293A42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AACAA59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7D101742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D5933A3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121EED61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7854AC6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5F927208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F266A" w:rsidRPr="005F266A" w14:paraId="7726A382" w14:textId="77777777" w:rsidTr="005F266A">
        <w:trPr>
          <w:cantSplit/>
          <w:trHeight w:hRule="exact" w:val="10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0E2292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76097346" w:edGrp="everyone" w:colFirst="3" w:colLast="3"/>
            <w:permStart w:id="1570574599" w:edGrp="everyone" w:colFirst="4" w:colLast="4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C51163B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6DCE8B14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Vessel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BA8091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30FB8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EE5E6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3E619DC4" w14:textId="77777777" w:rsidTr="005F266A">
        <w:trPr>
          <w:cantSplit/>
          <w:trHeight w:hRule="exact" w:val="99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BB547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830362566" w:edGrp="everyone" w:colFirst="3" w:colLast="3"/>
            <w:permStart w:id="810706464" w:edGrp="everyone" w:colFirst="4" w:colLast="4"/>
            <w:permEnd w:id="1576097346"/>
            <w:permEnd w:id="1570574599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94632CA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شهادة التطقيم الآمن </w:t>
            </w:r>
          </w:p>
          <w:p w14:paraId="151772F6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1F958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784BA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278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BB2A8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770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F6B414E" w14:textId="77777777" w:rsidTr="005F266A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1EE2DA9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103141929" w:edGrp="everyone" w:colFirst="3" w:colLast="3"/>
            <w:permStart w:id="1796889912" w:edGrp="everyone" w:colFirst="4" w:colLast="4"/>
            <w:permEnd w:id="1830362566"/>
            <w:permEnd w:id="810706464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95A94D8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530D0440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Crew licens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68E6AA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5D250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9085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16A3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883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03FC637A" w14:textId="77777777" w:rsidTr="005F266A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B54239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835132505" w:edGrp="everyone" w:colFirst="3" w:colLast="3"/>
            <w:permStart w:id="1556415426" w:edGrp="everyone" w:colFirst="4" w:colLast="4"/>
            <w:permEnd w:id="2103141929"/>
            <w:permEnd w:id="1796889912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A6C55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0EDADABD" w14:textId="77777777" w:rsidR="005F266A" w:rsidRPr="005F266A" w:rsidRDefault="005F266A" w:rsidP="005F266A">
            <w:pPr>
              <w:tabs>
                <w:tab w:val="left" w:pos="2202"/>
                <w:tab w:val="right" w:pos="7973"/>
              </w:tabs>
              <w:spacing w:after="0"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Radio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40AD" w14:textId="77777777" w:rsidR="005F266A" w:rsidRPr="005F266A" w:rsidRDefault="005F266A" w:rsidP="005F266A">
            <w:pPr>
              <w:numPr>
                <w:ilvl w:val="0"/>
                <w:numId w:val="42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C19A4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2182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09EE4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037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52ED9D1" w14:textId="77777777" w:rsidTr="005F266A">
        <w:trPr>
          <w:cantSplit/>
          <w:trHeight w:hRule="exact" w:val="11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810036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22481534" w:edGrp="everyone" w:colFirst="3" w:colLast="3"/>
            <w:permStart w:id="784813038" w:edGrp="everyone" w:colFirst="4" w:colLast="4"/>
            <w:permEnd w:id="835132505"/>
            <w:permEnd w:id="1556415426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1D6A1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كتيب الاتزان </w:t>
            </w:r>
          </w:p>
          <w:p w14:paraId="4FC3D579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>Stability Bookle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16DE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1324C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2327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3541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613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11035AEA" w14:textId="77777777" w:rsidTr="005F266A">
        <w:trPr>
          <w:cantSplit/>
          <w:trHeight w:hRule="exact" w:val="14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66F561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63014959" w:edGrp="everyone" w:colFirst="3" w:colLast="3"/>
            <w:permStart w:id="1405511648" w:edGrp="everyone" w:colFirst="4" w:colLast="4"/>
            <w:permEnd w:id="1522481534"/>
            <w:permEnd w:id="784813038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04489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سجل الوسيلة شاملا (الرحلات-حالة الجو والبحر-الصيانة والأعطال-التزود بالوقود)</w:t>
            </w:r>
          </w:p>
          <w:p w14:paraId="77B1FB61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>Vessel logbook- includes;  trips, weather  state, maintenance &amp; defects  and fuel suppl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5C09D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AEAA1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99135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7E0A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189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163014959"/>
      <w:permEnd w:id="1405511648"/>
    </w:tbl>
    <w:p w14:paraId="48C38578" w14:textId="77777777" w:rsidR="005F266A" w:rsidRPr="005F266A" w:rsidRDefault="005F266A" w:rsidP="005F266A">
      <w:pPr>
        <w:bidi/>
        <w:spacing w:after="0" w:line="276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F266A" w:rsidRPr="005F266A" w14:paraId="2C8911E1" w14:textId="77777777" w:rsidTr="005F266A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FE42ADB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F266A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3F4CDA5E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621494" w14:textId="77777777" w:rsidR="005F266A" w:rsidRPr="005F266A" w:rsidRDefault="005F266A" w:rsidP="005F266A">
            <w:pPr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07BC2FBC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97FFB17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1DD0903E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53A5E7B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0B478B39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2B4CAD2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7CD5AE35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F266A" w:rsidRPr="005F266A" w14:paraId="554FBB74" w14:textId="77777777" w:rsidTr="005F266A">
        <w:trPr>
          <w:cantSplit/>
          <w:trHeight w:hRule="exact" w:val="10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7FAA80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46013541" w:edGrp="everyone" w:colFirst="3" w:colLast="3"/>
            <w:permStart w:id="662655649" w:edGrp="everyone" w:colFirst="4" w:colLast="4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BCA819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أنوار ملاحية</w:t>
            </w:r>
          </w:p>
          <w:p w14:paraId="15899862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Navigation ligh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A79E26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AFAA2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6341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E0919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7371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0FFD8D33" w14:textId="77777777" w:rsidTr="005F266A">
        <w:trPr>
          <w:cantSplit/>
          <w:trHeight w:hRule="exact" w:val="99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D733E5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38968007" w:edGrp="everyone" w:colFirst="3" w:colLast="3"/>
            <w:permStart w:id="1365380478" w:edGrp="everyone" w:colFirst="4" w:colLast="4"/>
            <w:permEnd w:id="1646013541"/>
            <w:permEnd w:id="662655649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0EED878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نظام اتصال داخلي</w:t>
            </w:r>
          </w:p>
          <w:p w14:paraId="75F34C3B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 xml:space="preserve">Internal communication system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C06F1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1ADEE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2847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A3345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3789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6B2DA21" w14:textId="77777777" w:rsidTr="005F266A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1E9AAC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375150598" w:edGrp="everyone" w:colFirst="3" w:colLast="3"/>
            <w:permStart w:id="1532259137" w:edGrp="everyone" w:colFirst="4" w:colLast="4"/>
            <w:permEnd w:id="238968007"/>
            <w:permEnd w:id="1365380478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A20745A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جهاز تحديد المواقع</w:t>
            </w:r>
          </w:p>
          <w:p w14:paraId="7A1C7F8D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GP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5642C7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324C9E31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</w:p>
          <w:p w14:paraId="405D85BB" w14:textId="77777777" w:rsidR="005F266A" w:rsidRPr="005F266A" w:rsidRDefault="005F266A" w:rsidP="005F266A">
            <w:pPr>
              <w:tabs>
                <w:tab w:val="left" w:pos="1130"/>
              </w:tabs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ab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03F28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59245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5BE3D4C5" w14:textId="77777777" w:rsidR="005F266A" w:rsidRPr="005F266A" w:rsidRDefault="005F266A" w:rsidP="005F266A">
            <w:pPr>
              <w:spacing w:line="276" w:lineRule="auto"/>
              <w:rPr>
                <w:rFonts w:asciiTheme="minorBidi" w:hAnsiTheme="minorBidi"/>
                <w:rtl/>
              </w:rPr>
            </w:pPr>
          </w:p>
          <w:p w14:paraId="4E667157" w14:textId="77777777" w:rsidR="005F266A" w:rsidRPr="005F266A" w:rsidRDefault="005F266A" w:rsidP="005F266A">
            <w:pPr>
              <w:spacing w:line="276" w:lineRule="auto"/>
              <w:rPr>
                <w:rFonts w:asciiTheme="minorBidi" w:hAnsiTheme="minorBidi"/>
                <w:rtl/>
              </w:rPr>
            </w:pPr>
          </w:p>
          <w:p w14:paraId="4B170666" w14:textId="77777777" w:rsidR="005F266A" w:rsidRPr="005F266A" w:rsidRDefault="005F266A" w:rsidP="005F266A">
            <w:pPr>
              <w:spacing w:line="276" w:lineRule="auto"/>
              <w:rPr>
                <w:rFonts w:asciiTheme="minorBidi" w:hAnsiTheme="minorBidi"/>
                <w:rtl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D5131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64482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1000B259" w14:textId="77777777" w:rsidR="005F266A" w:rsidRPr="005F266A" w:rsidRDefault="005F266A" w:rsidP="005F266A">
            <w:pPr>
              <w:spacing w:line="276" w:lineRule="auto"/>
              <w:rPr>
                <w:rFonts w:asciiTheme="minorBidi" w:hAnsiTheme="minorBidi"/>
                <w:rtl/>
              </w:rPr>
            </w:pPr>
          </w:p>
          <w:p w14:paraId="05C6C93E" w14:textId="77777777" w:rsidR="005F266A" w:rsidRPr="005F266A" w:rsidRDefault="005F266A" w:rsidP="005F266A">
            <w:pPr>
              <w:spacing w:line="276" w:lineRule="auto"/>
              <w:rPr>
                <w:rFonts w:asciiTheme="minorBidi" w:hAnsiTheme="minorBidi"/>
                <w:rtl/>
              </w:rPr>
            </w:pPr>
          </w:p>
          <w:p w14:paraId="3622F8E3" w14:textId="77777777" w:rsidR="005F266A" w:rsidRPr="005F266A" w:rsidRDefault="005F266A" w:rsidP="005F266A">
            <w:pPr>
              <w:spacing w:line="276" w:lineRule="auto"/>
              <w:rPr>
                <w:rFonts w:asciiTheme="minorBidi" w:hAnsiTheme="minorBidi"/>
                <w:rtl/>
              </w:rPr>
            </w:pPr>
          </w:p>
        </w:tc>
      </w:tr>
      <w:tr w:rsidR="005F266A" w:rsidRPr="005F266A" w14:paraId="4DFF9EEF" w14:textId="77777777" w:rsidTr="005F266A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6710A2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439641138" w:edGrp="everyone" w:colFirst="3" w:colLast="3"/>
            <w:permStart w:id="875579174" w:edGrp="everyone" w:colFirst="4" w:colLast="4"/>
            <w:permEnd w:id="375150598"/>
            <w:permEnd w:id="1532259137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lastRenderedPageBreak/>
              <w:t>4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5FF60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4A52EEA0" w14:textId="77777777" w:rsidR="005F266A" w:rsidRPr="005F266A" w:rsidRDefault="005F266A" w:rsidP="005F266A">
            <w:pPr>
              <w:tabs>
                <w:tab w:val="left" w:pos="2202"/>
                <w:tab w:val="right" w:pos="7973"/>
              </w:tabs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4790" w14:textId="77777777" w:rsidR="005F266A" w:rsidRPr="005F266A" w:rsidRDefault="005F266A" w:rsidP="005F266A">
            <w:pPr>
              <w:numPr>
                <w:ilvl w:val="0"/>
                <w:numId w:val="42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B5E8B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1781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6BE4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8073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BF4F5F3" w14:textId="77777777" w:rsidTr="005F266A">
        <w:trPr>
          <w:cantSplit/>
          <w:trHeight w:hRule="exact" w:val="100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81268A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32985713" w:edGrp="everyone" w:colFirst="3" w:colLast="3"/>
            <w:permStart w:id="1597273007" w:edGrp="everyone" w:colFirst="4" w:colLast="4"/>
            <w:permEnd w:id="439641138"/>
            <w:permEnd w:id="875579174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075AB" w14:textId="77777777" w:rsidR="005F266A" w:rsidRPr="005F266A" w:rsidRDefault="005F266A" w:rsidP="005F266A">
            <w:pPr>
              <w:bidi/>
              <w:spacing w:line="276" w:lineRule="auto"/>
              <w:rPr>
                <w:rStyle w:val="hps"/>
                <w:rFonts w:asciiTheme="minorBidi" w:hAnsiTheme="minorBidi"/>
                <w:color w:val="222222"/>
                <w:lang w:val="en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صافرة</w:t>
            </w:r>
          </w:p>
          <w:p w14:paraId="7F9EEC6C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rtl/>
                <w:lang w:val="en-US"/>
              </w:rPr>
            </w:pPr>
            <w:r w:rsidRPr="005F266A">
              <w:rPr>
                <w:rStyle w:val="hps"/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0DA2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CF73B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1646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58B11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3516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B770300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8C3EE5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78814672" w:edGrp="everyone" w:colFirst="3" w:colLast="3"/>
            <w:permStart w:id="941580408" w:edGrp="everyone" w:colFirst="4" w:colLast="4"/>
            <w:permEnd w:id="1632985713"/>
            <w:permEnd w:id="1597273007"/>
            <w:r w:rsidRPr="005F266A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5CC4D" w14:textId="77777777" w:rsidR="005F266A" w:rsidRPr="005F266A" w:rsidRDefault="005F266A" w:rsidP="005F266A">
            <w:pPr>
              <w:tabs>
                <w:tab w:val="right" w:pos="7414"/>
              </w:tabs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جهاز توجيه احتياطي للدفة. </w:t>
            </w: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ab/>
            </w:r>
          </w:p>
          <w:p w14:paraId="608BA294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>Emergency Steering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8E44D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B4453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4304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902A3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36467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278814672"/>
      <w:permEnd w:id="941580408"/>
    </w:tbl>
    <w:p w14:paraId="1FBB0466" w14:textId="77777777" w:rsidR="005F266A" w:rsidRPr="005F266A" w:rsidRDefault="005F266A" w:rsidP="005F266A">
      <w:pPr>
        <w:bidi/>
        <w:spacing w:after="0" w:line="276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F266A" w:rsidRPr="005F266A" w14:paraId="13B54F3C" w14:textId="77777777" w:rsidTr="005F266A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4A47805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F266A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149D5626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2FEACB8" w14:textId="77777777" w:rsidR="005F266A" w:rsidRPr="005F266A" w:rsidRDefault="005F266A" w:rsidP="005F266A">
            <w:pPr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 xml:space="preserve">معدات السلامة والانقاذ </w:t>
            </w:r>
          </w:p>
          <w:p w14:paraId="2F350289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FAF06A2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189E258F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61394FA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3846ECE0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3FA0DBE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7AEDE69F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F266A" w:rsidRPr="005F266A" w14:paraId="1AE50B4B" w14:textId="77777777" w:rsidTr="005F266A">
        <w:trPr>
          <w:cantSplit/>
          <w:trHeight w:hRule="exact" w:val="104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AD72CF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0075566" w:edGrp="everyone" w:colFirst="3" w:colLast="3"/>
            <w:permStart w:id="1199928052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1A4A02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ستر نجاة - مزودة بصافرة ومصدر إنارة لكل شخص على الوسيلة</w:t>
            </w:r>
          </w:p>
          <w:p w14:paraId="7596349F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Lifejackets - with whistle and light for all personnel on-boar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6DA86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16B60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2242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12F6C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0924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17747315" w14:textId="77777777" w:rsidTr="005F266A">
        <w:trPr>
          <w:cantSplit/>
          <w:trHeight w:hRule="exact" w:val="95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EEF38B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rtl/>
                <w:lang w:bidi="ar-JO"/>
              </w:rPr>
            </w:pPr>
            <w:permStart w:id="1647381009" w:edGrp="everyone" w:colFirst="3" w:colLast="3"/>
            <w:permStart w:id="1558461919" w:edGrp="everyone" w:colFirst="4" w:colLast="4"/>
            <w:permEnd w:id="70075566"/>
            <w:permEnd w:id="119992805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D01F748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ستر نجاة احتياطية - بنسبة (10%) زيادة على العدد المصرح به. </w:t>
            </w:r>
          </w:p>
          <w:p w14:paraId="7F78728C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Spare Lifejackets </w:t>
            </w: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-</w:t>
            </w: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 (10%) in excess of the authorized number.</w:t>
            </w:r>
            <w:r w:rsidRPr="005F266A">
              <w:rPr>
                <w:rFonts w:asciiTheme="minorBidi" w:eastAsia="Calibri" w:hAnsiTheme="minorBidi"/>
                <w:sz w:val="24"/>
                <w:szCs w:val="24"/>
              </w:rPr>
              <w:tab/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F6C8E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45BA1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7868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BF35F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9071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4C6D8FD8" w14:textId="77777777" w:rsidTr="005F266A">
        <w:trPr>
          <w:cantSplit/>
          <w:trHeight w:hRule="exact" w:val="14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6FB1EF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rtl/>
                <w:lang w:bidi="ar-JO"/>
              </w:rPr>
            </w:pPr>
            <w:permStart w:id="825649790" w:edGrp="everyone" w:colFirst="3" w:colLast="3"/>
            <w:permStart w:id="2085315603" w:edGrp="everyone" w:colFirst="4" w:colLast="4"/>
            <w:permEnd w:id="1647381009"/>
            <w:permEnd w:id="155846191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0A1EB3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ستر نجاة للأطفال – حسب عدد الأطفال المتواجدين على الوسيلة. </w:t>
            </w:r>
          </w:p>
          <w:p w14:paraId="0848A30E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Life jackets for children – according to the number of children on the vessel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A40475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BFB6E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4653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99F9F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4587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0329CFA" w14:textId="77777777" w:rsidTr="005F266A">
        <w:trPr>
          <w:cantSplit/>
          <w:trHeight w:hRule="exact" w:val="99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343FB1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rtl/>
                <w:lang w:bidi="ar-JO"/>
              </w:rPr>
            </w:pPr>
            <w:permStart w:id="392765912" w:edGrp="everyone" w:colFirst="3" w:colLast="3"/>
            <w:permStart w:id="998191421" w:edGrp="everyone" w:colFirst="4" w:colLast="4"/>
            <w:permEnd w:id="825649790"/>
            <w:permEnd w:id="208531560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C2432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طوق نجاة - متصل بحبل قابل للطفو </w:t>
            </w:r>
          </w:p>
          <w:p w14:paraId="3A85632A" w14:textId="77777777" w:rsidR="005F266A" w:rsidRPr="005F266A" w:rsidRDefault="005F266A" w:rsidP="005F266A">
            <w:pPr>
              <w:tabs>
                <w:tab w:val="left" w:pos="2202"/>
                <w:tab w:val="right" w:pos="7973"/>
              </w:tabs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 xml:space="preserve">Lifebuoy - with buoyant lin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A034C" w14:textId="77777777" w:rsidR="005F266A" w:rsidRPr="005F266A" w:rsidRDefault="005F266A" w:rsidP="005F266A">
            <w:p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D479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61566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F27B2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7076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3C311777" w14:textId="77777777" w:rsidTr="005F266A">
        <w:trPr>
          <w:cantSplit/>
          <w:trHeight w:hRule="exact" w:val="11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BCD6F8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763771511" w:edGrp="everyone" w:colFirst="3" w:colLast="3"/>
            <w:permStart w:id="989232674" w:edGrp="everyone" w:colFirst="4" w:colLast="4"/>
            <w:permEnd w:id="392765912"/>
            <w:permEnd w:id="99819142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FD21D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طوق نجاة - مزود بمصدر إنارة ذاتي الاشتعال.</w:t>
            </w:r>
          </w:p>
          <w:p w14:paraId="637CA38F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 xml:space="preserve">Lifebuoy -  </w:t>
            </w:r>
            <w:r w:rsidRPr="005F266A">
              <w:rPr>
                <w:rFonts w:asciiTheme="minorBidi" w:eastAsia="Calibri" w:hAnsiTheme="minorBidi"/>
                <w:sz w:val="24"/>
                <w:szCs w:val="24"/>
              </w:rPr>
              <w:t>with self-ignition ligh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B9D0F" w14:textId="77777777" w:rsidR="005F266A" w:rsidRPr="005F266A" w:rsidRDefault="005F266A" w:rsidP="005F266A">
            <w:p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528C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3956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B574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55067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17BC802C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5DF8B0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1196244664" w:edGrp="everyone" w:colFirst="3" w:colLast="3"/>
            <w:permStart w:id="1857770153" w:edGrp="everyone" w:colFirst="4" w:colLast="4"/>
            <w:permEnd w:id="763771511"/>
            <w:permEnd w:id="98923267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A4437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مخطط السلامة -</w:t>
            </w:r>
            <w:r w:rsidRPr="005F266A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نسخة من مكتوبة باللغتين العربية والانجليزية.</w:t>
            </w:r>
          </w:p>
          <w:p w14:paraId="4CB7C85F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>Safety Plan – copy written in Arabic and English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ECEE9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497CA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148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FDD6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46115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5FE90BFF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8DD8B9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565136679" w:edGrp="everyone" w:colFirst="3" w:colLast="3"/>
            <w:permStart w:id="589319210" w:edGrp="everyone" w:colFirst="4" w:colLast="4"/>
            <w:permEnd w:id="1196244664"/>
            <w:permEnd w:id="185777015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008A7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بطاقة إرشادات السلامة للركاب – نسخة في كل مقعد باللغتين العربية والإنجليزية. </w:t>
            </w:r>
          </w:p>
          <w:p w14:paraId="6B18A12B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Passenger safety cards - copy for each seat </w:t>
            </w:r>
            <w:r w:rsidRPr="005F266A">
              <w:rPr>
                <w:rFonts w:asciiTheme="minorBidi" w:hAnsiTheme="minorBidi"/>
                <w:sz w:val="24"/>
                <w:szCs w:val="24"/>
              </w:rPr>
              <w:t>written in Arabic and English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BD8CC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8CC6C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3315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71B8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4058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C461D0D" w14:textId="77777777" w:rsidTr="005F266A">
        <w:trPr>
          <w:cantSplit/>
          <w:trHeight w:hRule="exact" w:val="115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7E27AE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1327189165" w:edGrp="everyone" w:colFirst="3" w:colLast="3"/>
            <w:permStart w:id="471026242" w:edGrp="everyone" w:colFirst="4" w:colLast="4"/>
            <w:permEnd w:id="565136679"/>
            <w:permEnd w:id="58931921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50339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أرقام </w:t>
            </w: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الطوارئ</w:t>
            </w: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 – نسخة مثبتة في مكان ظاهر على الوسيلة</w:t>
            </w:r>
          </w:p>
          <w:p w14:paraId="35196059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>Emergency Numbers- a copy shall be installed in a visible place on the vessel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20A7A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8C37C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7346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04BBA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81584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9C7446A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D54694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131085465" w:edGrp="everyone" w:colFirst="3" w:colLast="3"/>
            <w:permStart w:id="607672379" w:edGrp="everyone" w:colFirst="4" w:colLast="4"/>
            <w:permEnd w:id="1327189165"/>
            <w:permEnd w:id="47102624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160D9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54ED50CE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1BEDC" w14:textId="77777777" w:rsidR="005F266A" w:rsidRPr="005F266A" w:rsidRDefault="005F266A" w:rsidP="005F266A">
            <w:p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3D777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86220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DA608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920466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92D1C5B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988998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1532501863" w:edGrp="everyone" w:colFirst="3" w:colLast="3"/>
            <w:permStart w:id="259747060" w:edGrp="everyone" w:colFirst="4" w:colLast="4"/>
            <w:permEnd w:id="131085465"/>
            <w:permEnd w:id="60767237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38C6C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إشارات استغاثة دخانية</w:t>
            </w:r>
          </w:p>
          <w:p w14:paraId="5E8EDCFB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0698B" w14:textId="77777777" w:rsidR="005F266A" w:rsidRPr="005F266A" w:rsidRDefault="005F266A" w:rsidP="005F266A">
            <w:p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DC399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31419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5B713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644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135A5FB9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A5C1B3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1731139067" w:edGrp="everyone" w:colFirst="3" w:colLast="3"/>
            <w:permStart w:id="519661064" w:edGrp="everyone" w:colFirst="4" w:colLast="4"/>
            <w:permEnd w:id="1532501863"/>
            <w:permEnd w:id="25974706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4C692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صندوق إسعافات أولية </w:t>
            </w:r>
          </w:p>
          <w:p w14:paraId="1E42A103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First aid box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7BEFC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6D403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4680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06AB4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872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6DB8F17A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16F801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1678799912" w:edGrp="everyone" w:colFirst="3" w:colLast="3"/>
            <w:permStart w:id="1051341288" w:edGrp="everyone" w:colFirst="4" w:colLast="4"/>
            <w:permEnd w:id="1731139067"/>
            <w:permEnd w:id="51966106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4EFE4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مصباح يدوي مقاوم للماء </w:t>
            </w:r>
          </w:p>
          <w:p w14:paraId="1AE3DA24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6887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AC788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23564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560A2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6307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6C6CD5CF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4D239" w14:textId="77777777" w:rsidR="005F266A" w:rsidRPr="005F266A" w:rsidRDefault="005F266A" w:rsidP="005F266A">
            <w:pPr>
              <w:pStyle w:val="ListParagraph"/>
              <w:numPr>
                <w:ilvl w:val="0"/>
                <w:numId w:val="43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b/>
                <w:bCs/>
                <w:color w:val="000000"/>
                <w:sz w:val="24"/>
                <w:szCs w:val="24"/>
                <w:lang w:bidi="ar-JO"/>
              </w:rPr>
            </w:pPr>
            <w:permStart w:id="2121745602" w:edGrp="everyone" w:colFirst="3" w:colLast="3"/>
            <w:permStart w:id="242114763" w:edGrp="everyone" w:colFirst="4" w:colLast="4"/>
            <w:permEnd w:id="1678799912"/>
            <w:permEnd w:id="105134128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1CD1F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مخارج للطوارئ </w:t>
            </w:r>
          </w:p>
          <w:p w14:paraId="43B6CDD7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980E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D40F4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589690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1B1C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2469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2121745602"/>
      <w:permEnd w:id="242114763"/>
    </w:tbl>
    <w:p w14:paraId="265355D8" w14:textId="77777777" w:rsidR="005F266A" w:rsidRPr="005F266A" w:rsidRDefault="005F266A" w:rsidP="005F266A">
      <w:pPr>
        <w:bidi/>
        <w:spacing w:after="0" w:line="276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F266A" w:rsidRPr="005F266A" w14:paraId="2CE0570B" w14:textId="77777777" w:rsidTr="005F266A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6110BD2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F266A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36FF54A7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C5F4A94" w14:textId="77777777" w:rsidR="005F266A" w:rsidRPr="005F266A" w:rsidRDefault="005F266A" w:rsidP="005F266A">
            <w:pPr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6EBD0DA5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5C152C6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44915C0F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7857508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75E7759E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B9813B3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2438AA0C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F266A" w:rsidRPr="005F266A" w14:paraId="67FAC732" w14:textId="77777777" w:rsidTr="005F266A">
        <w:trPr>
          <w:cantSplit/>
          <w:trHeight w:hRule="exact" w:val="81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77FBD1" w14:textId="77777777" w:rsidR="005F266A" w:rsidRPr="005F266A" w:rsidRDefault="005F266A" w:rsidP="005F266A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3763167" w:edGrp="everyone" w:colFirst="3" w:colLast="3"/>
            <w:permStart w:id="263740138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7044AF4" w14:textId="77777777" w:rsidR="005F266A" w:rsidRPr="005F266A" w:rsidRDefault="005F266A" w:rsidP="005F266A">
            <w:pPr>
              <w:bidi/>
              <w:spacing w:after="0" w:line="276" w:lineRule="auto"/>
              <w:jc w:val="both"/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>نظام كشف ومكافحة الحريق -  لغرف المحركات المغلقة</w:t>
            </w:r>
          </w:p>
          <w:p w14:paraId="5ABC5E29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Fire Detection and Extinguishing System- for closed engine room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753DD7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206A5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87054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5C1DC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3123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1D5F4901" w14:textId="77777777" w:rsidTr="005F266A">
        <w:trPr>
          <w:cantSplit/>
          <w:trHeight w:hRule="exact" w:val="85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B8C4CC" w14:textId="77777777" w:rsidR="005F266A" w:rsidRPr="005F266A" w:rsidRDefault="005F266A" w:rsidP="005F266A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566111715" w:edGrp="everyone" w:colFirst="3" w:colLast="3"/>
            <w:permStart w:id="1735031208" w:edGrp="everyone" w:colFirst="4" w:colLast="4"/>
            <w:permEnd w:id="53763167"/>
            <w:permEnd w:id="26374013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D6294B6" w14:textId="77777777" w:rsidR="005F266A" w:rsidRPr="005F266A" w:rsidRDefault="005F266A" w:rsidP="005F266A">
            <w:pPr>
              <w:bidi/>
              <w:spacing w:after="0" w:line="276" w:lineRule="auto"/>
              <w:jc w:val="both"/>
              <w:rPr>
                <w:rFonts w:asciiTheme="minorBidi" w:eastAsia="Calibri" w:hAnsiTheme="minorBidi"/>
                <w:sz w:val="24"/>
                <w:szCs w:val="24"/>
                <w:lang w:bidi="ar-JO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>طفاية حريق ثاني اكسيد الكربون وزن (2) كغم</w:t>
            </w:r>
          </w:p>
          <w:p w14:paraId="09EFD25A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lang w:bidi="ar-JO"/>
              </w:rPr>
              <w:t>CO2 fire extinguisher- 2 kg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657E11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234EE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43131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577BC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0020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E7C663D" w14:textId="77777777" w:rsidTr="005F266A">
        <w:trPr>
          <w:cantSplit/>
          <w:trHeight w:hRule="exact" w:val="85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807FCE" w14:textId="77777777" w:rsidR="005F266A" w:rsidRPr="005F266A" w:rsidRDefault="005F266A" w:rsidP="005F266A">
            <w:pPr>
              <w:pStyle w:val="ListParagraph"/>
              <w:numPr>
                <w:ilvl w:val="0"/>
                <w:numId w:val="44"/>
              </w:numPr>
              <w:spacing w:after="0" w:line="276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558714171" w:edGrp="everyone" w:colFirst="3" w:colLast="3"/>
            <w:permStart w:id="1601328526" w:edGrp="everyone" w:colFirst="4" w:colLast="4"/>
            <w:permEnd w:id="566111715"/>
            <w:permEnd w:id="173503120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BB3F6E0" w14:textId="77777777" w:rsidR="005F266A" w:rsidRPr="005F266A" w:rsidRDefault="005F266A" w:rsidP="005F266A">
            <w:pPr>
              <w:bidi/>
              <w:spacing w:after="0" w:line="276" w:lineRule="auto"/>
              <w:jc w:val="both"/>
              <w:rPr>
                <w:rFonts w:asciiTheme="minorBidi" w:eastAsia="Calibri" w:hAnsiTheme="minorBidi"/>
                <w:sz w:val="24"/>
                <w:szCs w:val="24"/>
                <w:lang w:bidi="ar-JO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0212BEBA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2BA6C3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93B5E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161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75C4B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2310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558714171"/>
      <w:permEnd w:id="1601328526"/>
    </w:tbl>
    <w:p w14:paraId="756B0674" w14:textId="77777777" w:rsidR="005F266A" w:rsidRPr="005F266A" w:rsidRDefault="005F266A" w:rsidP="005F266A">
      <w:pPr>
        <w:bidi/>
        <w:spacing w:after="0" w:line="276" w:lineRule="auto"/>
        <w:contextualSpacing/>
        <w:rPr>
          <w:rFonts w:asciiTheme="minorBidi" w:eastAsia="Calibri" w:hAnsiTheme="minorBidi"/>
          <w:b/>
          <w:bCs/>
          <w:color w:val="1F497D"/>
          <w:sz w:val="24"/>
          <w:szCs w:val="24"/>
          <w:rtl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F266A" w:rsidRPr="005F266A" w14:paraId="390B8DE0" w14:textId="77777777" w:rsidTr="005F266A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5E3773E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F266A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22625CF8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2954899" w14:textId="77777777" w:rsidR="005F266A" w:rsidRPr="005F266A" w:rsidRDefault="005F266A" w:rsidP="005F266A">
            <w:pPr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240ED965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B6B9ED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4507A8D1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1E42D18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39A2E363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8FA157F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6D177C61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F266A" w:rsidRPr="005F266A" w14:paraId="457B95E7" w14:textId="77777777" w:rsidTr="005F266A">
        <w:trPr>
          <w:cantSplit/>
          <w:trHeight w:hRule="exact" w:val="89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4E8EF0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40933481" w:edGrp="everyone" w:colFirst="3" w:colLast="3"/>
            <w:permStart w:id="1005324052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CE4861" w14:textId="77777777" w:rsidR="005F266A" w:rsidRPr="005F266A" w:rsidRDefault="005F266A" w:rsidP="005F266A">
            <w:pPr>
              <w:bidi/>
              <w:spacing w:after="0" w:line="276" w:lineRule="auto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شاشة لعرض إرشادات السلامة </w:t>
            </w:r>
          </w:p>
          <w:p w14:paraId="07BB9E1D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Digital Screen -  to display safety information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AD6F17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B93CE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8341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2267E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4258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3614B1AD" w14:textId="77777777" w:rsidTr="005F266A">
        <w:trPr>
          <w:cantSplit/>
          <w:trHeight w:hRule="exact" w:val="1815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328880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309677557" w:edGrp="everyone" w:colFirst="3" w:colLast="3"/>
            <w:permStart w:id="1533686008" w:edGrp="everyone" w:colFirst="4" w:colLast="4"/>
            <w:permEnd w:id="1340933481"/>
            <w:permEnd w:id="100532405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AAB5835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مضخة النزح - واحدة أو أكثر بقدرة مناسبة لسحب المياه المتجمعة في غرفة المحرك والأماكن المغلقة</w:t>
            </w: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. </w:t>
            </w:r>
          </w:p>
          <w:p w14:paraId="1A63F4EC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Bilge Pumps- one or more with suitable capacity for engine rooms and void spaces bilg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B7CB65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28403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4962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F21E9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97396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BDEC650" w14:textId="77777777" w:rsidTr="005F266A">
        <w:trPr>
          <w:cantSplit/>
          <w:trHeight w:hRule="exact" w:val="14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F0FF01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3738514" w:edGrp="everyone" w:colFirst="3" w:colLast="3"/>
            <w:permStart w:id="403724207" w:edGrp="everyone" w:colFirst="4" w:colLast="4"/>
            <w:permEnd w:id="1309677557"/>
            <w:permEnd w:id="153368600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73BC4F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جهاز تنبيه صوتي ومرئي - من ارتفاع مستوى المياه المتجمعة في جوف الوسيلة</w:t>
            </w:r>
          </w:p>
          <w:p w14:paraId="2D0BC83D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Bilge Alarm - </w:t>
            </w:r>
            <w:r w:rsidRPr="005F266A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0DA614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168B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36775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2C510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1167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51A79CB7" w14:textId="77777777" w:rsidTr="005F266A">
        <w:trPr>
          <w:cantSplit/>
          <w:trHeight w:hRule="exact" w:val="134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6ABA30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338183219" w:edGrp="everyone" w:colFirst="3" w:colLast="3"/>
            <w:permStart w:id="1053305102" w:edGrp="everyone" w:colFirst="4" w:colLast="4"/>
            <w:permEnd w:id="23738514"/>
            <w:permEnd w:id="40372420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59615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أنظمة تهوية مناسبة - لغرف المحركات تتوقف تلقائيا عند تشغيل نظام إطفاء الحريق الثابت. </w:t>
            </w:r>
          </w:p>
          <w:p w14:paraId="4B0B8AE1" w14:textId="77777777" w:rsidR="005F266A" w:rsidRPr="005F266A" w:rsidRDefault="005F266A" w:rsidP="005F266A">
            <w:pPr>
              <w:tabs>
                <w:tab w:val="left" w:pos="2202"/>
                <w:tab w:val="right" w:pos="7973"/>
              </w:tabs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Ventilation System-</w:t>
            </w:r>
            <w:r w:rsidRPr="005F266A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for engine-room, stops automatically when the </w:t>
            </w:r>
            <w:r w:rsidRPr="005F266A">
              <w:rPr>
                <w:rFonts w:asciiTheme="minorBidi" w:hAnsiTheme="minorBidi"/>
                <w:color w:val="222222"/>
                <w:sz w:val="24"/>
                <w:szCs w:val="24"/>
              </w:rPr>
              <w:t xml:space="preserve">fixed </w:t>
            </w:r>
            <w:r w:rsidRPr="005F266A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>fire extinguishing system activate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BBF1F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FB285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016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833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5562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5385E458" w14:textId="77777777" w:rsidTr="005F266A">
        <w:trPr>
          <w:cantSplit/>
          <w:trHeight w:hRule="exact" w:val="11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34055A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80586126" w:edGrp="everyone" w:colFirst="3" w:colLast="3"/>
            <w:permStart w:id="461006585" w:edGrp="everyone" w:colFirst="4" w:colLast="4"/>
            <w:permEnd w:id="338183219"/>
            <w:permEnd w:id="105330510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E249D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7D8F697B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9AB5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1D184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61604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FA4E6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832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4A5AB4C4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95E72C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3559446" w:edGrp="everyone" w:colFirst="3" w:colLast="3"/>
            <w:permStart w:id="1809595808" w:edGrp="everyone" w:colFirst="4" w:colLast="4"/>
            <w:permEnd w:id="1280586126"/>
            <w:permEnd w:id="46100658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FB4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صندوق عدد يدوية للصيانة </w:t>
            </w:r>
          </w:p>
          <w:p w14:paraId="33143BBC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ab/>
            </w:r>
            <w:r w:rsidRPr="005F266A">
              <w:rPr>
                <w:rFonts w:asciiTheme="minorBidi" w:eastAsia="Calibri" w:hAnsi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471FE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5D6D2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890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EFCF3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63286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DCFC8B8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D5AFC7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41478023" w:edGrp="everyone" w:colFirst="3" w:colLast="3"/>
            <w:permStart w:id="1729197486" w:edGrp="everyone" w:colFirst="4" w:colLast="4"/>
            <w:permEnd w:id="173559446"/>
            <w:permEnd w:id="180959580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52056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7976622C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1378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B4414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571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F828A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32826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9D9B8E8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53F37E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3871664" w:edGrp="everyone" w:colFirst="3" w:colLast="3"/>
            <w:permStart w:id="730875318" w:edGrp="everyone" w:colFirst="4" w:colLast="4"/>
            <w:permEnd w:id="1541478023"/>
            <w:permEnd w:id="172919748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0E88A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مرساة متصلة بحبل أو جنزير - يتناسب مع منطقة الإبحار</w:t>
            </w:r>
          </w:p>
          <w:p w14:paraId="3FD5BFB6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Anchor with rope or chain-  suitable for operation area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8913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6EA1A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38267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D776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7230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1C89E267" w14:textId="77777777" w:rsidTr="005F266A">
        <w:trPr>
          <w:cantSplit/>
          <w:trHeight w:hRule="exact" w:val="151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7A3D4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71845256" w:edGrp="everyone" w:colFirst="3" w:colLast="3"/>
            <w:permStart w:id="251417145" w:edGrp="everyone" w:colFirst="4" w:colLast="4"/>
            <w:permEnd w:id="143871664"/>
            <w:permEnd w:id="73087531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4C61F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5F266A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4EE15F63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547C9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FB64C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018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1580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3072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5EDC6DE1" w14:textId="77777777" w:rsidTr="005F266A">
        <w:trPr>
          <w:cantSplit/>
          <w:trHeight w:hRule="exact" w:val="113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BF3A32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0448372" w:edGrp="everyone" w:colFirst="3" w:colLast="3"/>
            <w:permStart w:id="1622040564" w:edGrp="everyone" w:colFirst="4" w:colLast="4"/>
            <w:permEnd w:id="1571845256"/>
            <w:permEnd w:id="25141714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87384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color w:val="FF0000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مقاعد للجلوس - بعدد الركاب المصرح بحملهم على الوسيلة.</w:t>
            </w:r>
            <w:r w:rsidRPr="005F266A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5F266A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  <w:r w:rsidRPr="005F266A">
              <w:rPr>
                <w:rFonts w:asciiTheme="minorBidi" w:hAnsiTheme="minorBidi"/>
                <w:color w:val="FF0000"/>
                <w:sz w:val="24"/>
                <w:szCs w:val="24"/>
                <w:rtl/>
              </w:rPr>
              <w:t xml:space="preserve"> </w:t>
            </w:r>
            <w:r w:rsidRPr="005F266A">
              <w:rPr>
                <w:rFonts w:asciiTheme="minorBidi" w:hAnsiTheme="minorBidi"/>
                <w:color w:val="FF0000"/>
                <w:sz w:val="24"/>
                <w:szCs w:val="24"/>
              </w:rPr>
              <w:t> </w:t>
            </w:r>
          </w:p>
          <w:p w14:paraId="71E489C2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Passengers Seats - for all passengers  permitted to carry onboard.</w:t>
            </w: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5CC96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6931A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434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6028A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6700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482612DE" w14:textId="77777777" w:rsidTr="005F266A">
        <w:trPr>
          <w:cantSplit/>
          <w:trHeight w:hRule="exact" w:val="127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70336B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00349341" w:edGrp="everyone" w:colFirst="3" w:colLast="3"/>
            <w:permStart w:id="1895319112" w:edGrp="everyone" w:colFirst="4" w:colLast="4"/>
            <w:permEnd w:id="130448372"/>
            <w:permEnd w:id="162204056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1722D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لوحة تحذيرية - مثبتة في مكان ظاهر على الوسيلة بشأن عدم رمي النفايات في البحر</w:t>
            </w:r>
          </w:p>
          <w:p w14:paraId="4B360E2D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Waste Warning Sign- posted  in a visible place on the vessel on  non-throwing waste into the sea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AA87D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EC2F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94511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95106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0387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081A8B87" w14:textId="77777777" w:rsidTr="005F266A">
        <w:trPr>
          <w:cantSplit/>
          <w:trHeight w:hRule="exact" w:val="1587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AEB79F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8447570" w:edGrp="everyone" w:colFirst="3" w:colLast="3"/>
            <w:permStart w:id="1316164894" w:edGrp="everyone" w:colFirst="4" w:colLast="4"/>
            <w:permEnd w:id="1700349341"/>
            <w:permEnd w:id="189531911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73AF6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6A2DADEE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676FF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01849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00821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087E7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40998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00E27C11" w14:textId="77777777" w:rsidTr="005F266A">
        <w:trPr>
          <w:cantSplit/>
          <w:trHeight w:hRule="exact" w:val="127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676F04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11549509" w:edGrp="everyone" w:colFirst="3" w:colLast="3"/>
            <w:permStart w:id="386036443" w:edGrp="everyone" w:colFirst="4" w:colLast="4"/>
            <w:permEnd w:id="148447570"/>
            <w:permEnd w:id="131616489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AD668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5F266A">
              <w:rPr>
                <w:rFonts w:asciiTheme="minorBidi" w:hAnsiTheme="minorBidi"/>
                <w:sz w:val="24"/>
                <w:szCs w:val="24"/>
              </w:rPr>
              <w:t>–</w:t>
            </w: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14A00144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4AFE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2E27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56122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5DFAB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52934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26C7EFB7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BE3C98" w14:textId="77777777" w:rsidR="005F266A" w:rsidRPr="005F266A" w:rsidRDefault="005F266A" w:rsidP="005F266A">
            <w:pPr>
              <w:pStyle w:val="ListParagraph"/>
              <w:numPr>
                <w:ilvl w:val="0"/>
                <w:numId w:val="45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27018690" w:edGrp="everyone" w:colFirst="3" w:colLast="3"/>
            <w:permStart w:id="836140635" w:edGrp="everyone" w:colFirst="4" w:colLast="4"/>
            <w:permEnd w:id="711549509"/>
            <w:permEnd w:id="38603644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75157" w14:textId="77777777" w:rsidR="005F266A" w:rsidRPr="005F266A" w:rsidRDefault="005F266A" w:rsidP="005F266A">
            <w:pPr>
              <w:bidi/>
              <w:spacing w:line="276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2B68257A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sz w:val="24"/>
                <w:szCs w:val="24"/>
              </w:rPr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27141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FA817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4649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03181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628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727018690"/>
      <w:permEnd w:id="836140635"/>
    </w:tbl>
    <w:p w14:paraId="5F440EC1" w14:textId="77777777" w:rsidR="005F266A" w:rsidRPr="005F266A" w:rsidRDefault="005F266A" w:rsidP="005F266A">
      <w:pPr>
        <w:bidi/>
        <w:spacing w:after="0" w:line="276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bidiVisual/>
        <w:tblW w:w="0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5F266A" w:rsidRPr="005F266A" w14:paraId="700A64E6" w14:textId="77777777" w:rsidTr="005F266A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0F6E2B2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5F266A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2A63A5AD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BD79D9C" w14:textId="77777777" w:rsidR="005F266A" w:rsidRPr="005F266A" w:rsidRDefault="005F266A" w:rsidP="005F266A">
            <w:pPr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 xml:space="preserve">اختبارات التشغيل والسلامة </w:t>
            </w:r>
          </w:p>
          <w:p w14:paraId="29C6599E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968C41C" w14:textId="77777777" w:rsidR="005F266A" w:rsidRPr="005F266A" w:rsidRDefault="005F266A" w:rsidP="005F266A">
            <w:pPr>
              <w:tabs>
                <w:tab w:val="center" w:pos="459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sz w:val="22"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03384B7B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1B450FA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1D934F81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5F266A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75DD9B0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2674F5E7" w14:textId="77777777" w:rsidR="005F266A" w:rsidRPr="005F266A" w:rsidRDefault="005F266A" w:rsidP="005F266A">
            <w:pPr>
              <w:tabs>
                <w:tab w:val="center" w:pos="175"/>
              </w:tabs>
              <w:bidi/>
              <w:spacing w:after="0" w:line="276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5F266A" w:rsidRPr="005F266A" w14:paraId="4E3C359A" w14:textId="77777777" w:rsidTr="005F266A">
        <w:trPr>
          <w:cantSplit/>
          <w:trHeight w:hRule="exact" w:val="89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CDBE6B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14280141" w:edGrp="everyone" w:colFirst="3" w:colLast="3"/>
            <w:permStart w:id="870929928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0EFA3E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صمامات الاغلاق السريع للوقود</w:t>
            </w:r>
          </w:p>
          <w:p w14:paraId="6AA30186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7E6C31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9469B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3166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661A2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0278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46CCC8CE" w14:textId="77777777" w:rsidTr="005F266A">
        <w:trPr>
          <w:cantSplit/>
          <w:trHeight w:hRule="exact" w:val="110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E14629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656615870" w:edGrp="everyone" w:colFirst="3" w:colLast="3"/>
            <w:permStart w:id="1658664708" w:edGrp="everyone" w:colFirst="4" w:colLast="4"/>
            <w:permEnd w:id="614280141"/>
            <w:permEnd w:id="87092992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D7E58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الإيقاف الفوري لمحركات الوسيلة</w:t>
            </w:r>
          </w:p>
          <w:p w14:paraId="26F4BBBB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D2AC89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EB4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2497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80C4D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02864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3F46283E" w14:textId="77777777" w:rsidTr="005F266A">
        <w:trPr>
          <w:cantSplit/>
          <w:trHeight w:hRule="exact" w:val="99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4050B7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2083787716" w:edGrp="everyone" w:colFirst="3" w:colLast="3"/>
            <w:permStart w:id="1356223642" w:edGrp="everyone" w:colFirst="4" w:colLast="4"/>
            <w:permEnd w:id="656615870"/>
            <w:permEnd w:id="165866470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55A10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عمل نظام التوجيه الاحتياطي للدفة عند وجوده </w:t>
            </w:r>
          </w:p>
          <w:p w14:paraId="123D12FF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0E8BCA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A557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sz w:val="22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90309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4D619" w14:textId="77777777" w:rsidR="005F266A" w:rsidRPr="005F266A" w:rsidRDefault="005F266A" w:rsidP="005F266A">
            <w:pPr>
              <w:spacing w:after="0" w:line="276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339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10A5D6BC" w14:textId="77777777" w:rsidTr="005F266A">
        <w:trPr>
          <w:cantSplit/>
          <w:trHeight w:hRule="exact" w:val="99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829DFB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501780196" w:edGrp="everyone" w:colFirst="3" w:colLast="3"/>
            <w:permStart w:id="826434337" w:edGrp="everyone" w:colFirst="4" w:colLast="4"/>
            <w:permEnd w:id="2083787716"/>
            <w:permEnd w:id="135622364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3564B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مضخات النزح ونظام التنبيه الصوتي والمرئي</w:t>
            </w:r>
          </w:p>
          <w:p w14:paraId="34421FE3" w14:textId="77777777" w:rsidR="005F266A" w:rsidRPr="005F266A" w:rsidRDefault="005F266A" w:rsidP="005F266A">
            <w:pPr>
              <w:tabs>
                <w:tab w:val="left" w:pos="2202"/>
                <w:tab w:val="right" w:pos="7973"/>
              </w:tabs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E25FC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426EC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13546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62352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2084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4053AB9D" w14:textId="77777777" w:rsidTr="005F266A">
        <w:trPr>
          <w:cantSplit/>
          <w:trHeight w:hRule="exact" w:val="11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2BAAE3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59212414" w:edGrp="everyone" w:colFirst="3" w:colLast="3"/>
            <w:permStart w:id="1843816574" w:edGrp="everyone" w:colFirst="4" w:colLast="4"/>
            <w:permEnd w:id="1501780196"/>
            <w:permEnd w:id="82643433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78FF8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نظام الكشف عن الحريق</w:t>
            </w:r>
          </w:p>
          <w:p w14:paraId="4F6AFE33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6D3F3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E00EB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7378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629EF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2922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56F760AB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B6E30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27503100" w:edGrp="everyone" w:colFirst="3" w:colLast="3"/>
            <w:permStart w:id="663625920" w:edGrp="everyone" w:colFirst="4" w:colLast="4"/>
            <w:permEnd w:id="1759212414"/>
            <w:permEnd w:id="184381657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F2492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الأنوار الملاحية</w:t>
            </w:r>
          </w:p>
          <w:p w14:paraId="0F5AB58E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3CB20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4497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772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42976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8933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3249931D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460ED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16351553" w:edGrp="everyone" w:colFirst="3" w:colLast="3"/>
            <w:permStart w:id="1172590665" w:edGrp="everyone" w:colFirst="4" w:colLast="4"/>
            <w:permEnd w:id="1927503100"/>
            <w:permEnd w:id="66362592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75803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جهاز الاتصالات الراديوي</w:t>
            </w:r>
          </w:p>
          <w:p w14:paraId="010844EF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Operation of VHF Radio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302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861B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4345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A8FC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088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396FD775" w14:textId="77777777" w:rsidTr="005F266A">
        <w:trPr>
          <w:cantSplit/>
          <w:trHeight w:hRule="exact" w:val="100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9D9B9F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80256745" w:edGrp="everyone" w:colFirst="3" w:colLast="3"/>
            <w:permStart w:id="477920551" w:edGrp="everyone" w:colFirst="4" w:colLast="4"/>
            <w:permEnd w:id="316351553"/>
            <w:permEnd w:id="117259066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805AA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أضوية ستر النجاة</w:t>
            </w:r>
          </w:p>
          <w:p w14:paraId="49AE41F8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5A0A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04303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3995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7B3F7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875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2EFC5D6" w14:textId="77777777" w:rsidTr="005F266A">
        <w:trPr>
          <w:cantSplit/>
          <w:trHeight w:hRule="exact" w:val="100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A97D59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28660981" w:edGrp="everyone" w:colFirst="3" w:colLast="3"/>
            <w:permStart w:id="145454895" w:edGrp="everyone" w:colFirst="4" w:colLast="4"/>
            <w:permEnd w:id="580256745"/>
            <w:permEnd w:id="47792055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A6AA5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أنوار الطوارئ</w:t>
            </w:r>
          </w:p>
          <w:p w14:paraId="5B19EEF7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16E53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20B8B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6041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19F7A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54440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6BDE1E47" w14:textId="77777777" w:rsidTr="005F266A">
        <w:trPr>
          <w:cantSplit/>
          <w:trHeight w:hRule="exact" w:val="113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859D9F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69605787" w:edGrp="everyone" w:colFirst="3" w:colLast="3"/>
            <w:permStart w:id="1938512657" w:edGrp="everyone" w:colFirst="4" w:colLast="4"/>
            <w:permEnd w:id="728660981"/>
            <w:permEnd w:id="14545489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CD8C4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أضوية أطواق النجاة</w:t>
            </w:r>
          </w:p>
          <w:p w14:paraId="6A14C8B8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51BCD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862F6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1071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948E4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059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407D7103" w14:textId="77777777" w:rsidTr="005F266A">
        <w:trPr>
          <w:cantSplit/>
          <w:trHeight w:hRule="exact" w:val="99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3C86A0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78380126" w:edGrp="everyone" w:colFirst="3" w:colLast="3"/>
            <w:permStart w:id="481121616" w:edGrp="everyone" w:colFirst="4" w:colLast="4"/>
            <w:permEnd w:id="1669605787"/>
            <w:permEnd w:id="193851265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57348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جرس الحريق في حال وجوده</w:t>
            </w:r>
          </w:p>
          <w:p w14:paraId="60244BC0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AE03C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955A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5200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8E606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6996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05D9626C" w14:textId="77777777" w:rsidTr="005F266A">
        <w:trPr>
          <w:cantSplit/>
          <w:trHeight w:hRule="exact" w:val="99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654B3F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50382324" w:edGrp="everyone" w:colFirst="3" w:colLast="3"/>
            <w:permStart w:id="2063235516" w:edGrp="everyone" w:colFirst="4" w:colLast="4"/>
            <w:permEnd w:id="578380126"/>
            <w:permEnd w:id="48112161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46A7A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عمل بوق أو صافرة الوسيلة</w:t>
            </w:r>
          </w:p>
          <w:p w14:paraId="6875CC2B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68596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F778E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9319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A2E91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38129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751FD76F" w14:textId="77777777" w:rsidTr="005F266A">
        <w:trPr>
          <w:cantSplit/>
          <w:trHeight w:hRule="exact" w:val="141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A1895F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878598313" w:edGrp="everyone" w:colFirst="3" w:colLast="3"/>
            <w:permStart w:id="473917480" w:edGrp="everyone" w:colFirst="4" w:colLast="4"/>
            <w:permEnd w:id="1250382324"/>
            <w:permEnd w:id="206323551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FEDEE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توقف نظام التهوية لغرفة المحركات عند تشغيل نظام الاطفاء</w:t>
            </w:r>
          </w:p>
          <w:p w14:paraId="2AF7BD5F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Stopping of Ventilation System-in case of activation of firefighting system in engine room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AD5D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FD068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62270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AF6ED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49874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5F266A" w:rsidRPr="005F266A" w14:paraId="0C68D1C8" w14:textId="77777777" w:rsidTr="005F266A">
        <w:trPr>
          <w:cantSplit/>
          <w:trHeight w:hRule="exact" w:val="123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98A865" w14:textId="77777777" w:rsidR="005F266A" w:rsidRPr="005F266A" w:rsidRDefault="005F266A" w:rsidP="005F266A">
            <w:pPr>
              <w:pStyle w:val="ListParagraph"/>
              <w:numPr>
                <w:ilvl w:val="0"/>
                <w:numId w:val="46"/>
              </w:numPr>
              <w:spacing w:after="0" w:line="276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156203632" w:edGrp="everyone" w:colFirst="3" w:colLast="3"/>
            <w:permStart w:id="1378353253" w:edGrp="everyone" w:colFirst="4" w:colLast="4"/>
            <w:permEnd w:id="1878598313"/>
            <w:permEnd w:id="47391748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11A43" w14:textId="77777777" w:rsidR="005F266A" w:rsidRPr="005F266A" w:rsidRDefault="005F266A" w:rsidP="005F266A">
            <w:pPr>
              <w:bidi/>
              <w:spacing w:line="276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  <w:rtl/>
              </w:rPr>
              <w:t>الحالة الفنية للمحركات الرئيسية - بما في ذلك كثافة ولون دخان الغازات العادمة</w:t>
            </w:r>
            <w:r w:rsidRPr="005F266A">
              <w:rPr>
                <w:rFonts w:asciiTheme="minorBidi" w:eastAsia="Calibri" w:hAnsiTheme="minorBidi"/>
                <w:sz w:val="24"/>
                <w:szCs w:val="24"/>
              </w:rPr>
              <w:t xml:space="preserve">. </w:t>
            </w:r>
          </w:p>
          <w:p w14:paraId="4BD94193" w14:textId="77777777" w:rsidR="005F266A" w:rsidRPr="005F266A" w:rsidRDefault="005F266A" w:rsidP="005F266A">
            <w:pPr>
              <w:bidi/>
              <w:spacing w:after="0" w:line="276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sz w:val="24"/>
                <w:szCs w:val="24"/>
              </w:rPr>
              <w:t>Technical Condition of the Main Engines - including the intensity and color of smoke of the exhaust gase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577F2" w14:textId="77777777" w:rsidR="005F266A" w:rsidRPr="005F266A" w:rsidRDefault="005F266A" w:rsidP="005F266A">
            <w:pPr>
              <w:numPr>
                <w:ilvl w:val="0"/>
                <w:numId w:val="41"/>
              </w:numPr>
              <w:bidi/>
              <w:spacing w:after="0" w:line="276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76D10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5045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FB2BD" w14:textId="77777777" w:rsidR="005F266A" w:rsidRPr="005F266A" w:rsidRDefault="005F266A" w:rsidP="005F266A">
            <w:pPr>
              <w:spacing w:line="276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504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156203632"/>
      <w:permEnd w:id="1378353253"/>
    </w:tbl>
    <w:p w14:paraId="2C44A652" w14:textId="77777777" w:rsidR="005F266A" w:rsidRPr="005F266A" w:rsidRDefault="005F266A" w:rsidP="005F266A">
      <w:pPr>
        <w:spacing w:line="276" w:lineRule="auto"/>
        <w:rPr>
          <w:rFonts w:asciiTheme="minorBidi" w:hAnsiTheme="minorBidi"/>
          <w:sz w:val="22"/>
        </w:rPr>
      </w:pPr>
    </w:p>
    <w:p w14:paraId="60AD6843" w14:textId="77777777" w:rsidR="005F266A" w:rsidRPr="005F266A" w:rsidRDefault="005F266A" w:rsidP="005F266A">
      <w:pPr>
        <w:spacing w:line="276" w:lineRule="auto"/>
        <w:rPr>
          <w:rFonts w:asciiTheme="minorBidi" w:hAnsiTheme="minorBidi"/>
        </w:rPr>
      </w:pPr>
    </w:p>
    <w:p w14:paraId="7785AF53" w14:textId="77777777" w:rsidR="005F266A" w:rsidRPr="005F266A" w:rsidRDefault="005F266A" w:rsidP="005F266A">
      <w:pPr>
        <w:spacing w:line="276" w:lineRule="auto"/>
        <w:rPr>
          <w:rFonts w:asciiTheme="minorBidi" w:hAnsiTheme="minorBidi"/>
        </w:rPr>
      </w:pPr>
    </w:p>
    <w:p w14:paraId="5EA3ECF3" w14:textId="77777777" w:rsidR="005F266A" w:rsidRPr="005F266A" w:rsidRDefault="005F266A" w:rsidP="005F266A">
      <w:pPr>
        <w:spacing w:line="276" w:lineRule="auto"/>
        <w:rPr>
          <w:rFonts w:asciiTheme="minorBidi" w:hAnsiTheme="minorBidi"/>
        </w:rPr>
      </w:pPr>
    </w:p>
    <w:p w14:paraId="51C61266" w14:textId="77777777" w:rsidR="005F266A" w:rsidRPr="005F266A" w:rsidRDefault="005F266A" w:rsidP="005F266A">
      <w:pPr>
        <w:spacing w:line="276" w:lineRule="auto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5F266A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5F266A" w:rsidRPr="005F266A" w14:paraId="7FDFB7BF" w14:textId="77777777" w:rsidTr="005F266A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6BCB104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2039226162" w:edGrp="everyone"/>
      <w:tr w:rsidR="005F266A" w:rsidRPr="005F266A" w14:paraId="4F9E90DD" w14:textId="77777777" w:rsidTr="005F266A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91DA9" w14:textId="77777777" w:rsidR="005F266A" w:rsidRPr="005F266A" w:rsidRDefault="005F266A" w:rsidP="005F266A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  <w:permEnd w:id="2039226162"/>
            <w:r w:rsidRPr="005F266A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5F266A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221991564" w:edGrp="everyone"/>
          <w:p w14:paraId="4113BF3A" w14:textId="77777777" w:rsidR="005F266A" w:rsidRPr="005F266A" w:rsidRDefault="005F266A" w:rsidP="005F266A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  <w:permEnd w:id="221991564"/>
            <w:r w:rsidRPr="005F266A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5F266A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02589232" w:edGrp="everyone"/>
          <w:p w14:paraId="2D9BDDF3" w14:textId="77777777" w:rsidR="005F266A" w:rsidRPr="005F266A" w:rsidRDefault="005F266A" w:rsidP="005F266A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F266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5F266A">
              <w:rPr>
                <w:rFonts w:asciiTheme="minorBidi" w:hAnsiTheme="minorBidi"/>
                <w:b/>
                <w:bCs/>
              </w:rPr>
              <w:t xml:space="preserve">  </w:t>
            </w:r>
            <w:permEnd w:id="102589232"/>
            <w:r w:rsidRPr="005F266A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5F266A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1128431B" w14:textId="77777777" w:rsidR="005F266A" w:rsidRPr="005F266A" w:rsidRDefault="005F266A" w:rsidP="005F266A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5F266A" w:rsidRPr="005F266A" w14:paraId="1F271754" w14:textId="77777777" w:rsidTr="005F266A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0A32DF6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5F266A" w:rsidRPr="005F266A" w14:paraId="3B65B62F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B6A6A4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266A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23B31A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266A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9AB7E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266A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58DC905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266A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5F266A" w:rsidRPr="005F266A" w14:paraId="46914728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0AFC18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19755663" w:edGrp="everyone" w:colFirst="0" w:colLast="0"/>
            <w:permStart w:id="660827394" w:edGrp="everyone" w:colFirst="1" w:colLast="1"/>
            <w:permStart w:id="614418303" w:edGrp="everyone" w:colFirst="2" w:colLast="2"/>
            <w:permStart w:id="1613442403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760872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2EF48E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6897B9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0FA601AD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63B72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56484233" w:edGrp="everyone" w:colFirst="0" w:colLast="0"/>
            <w:permStart w:id="1310597637" w:edGrp="everyone" w:colFirst="1" w:colLast="1"/>
            <w:permStart w:id="653141748" w:edGrp="everyone" w:colFirst="2" w:colLast="2"/>
            <w:permStart w:id="282342306" w:edGrp="everyone" w:colFirst="3" w:colLast="3"/>
            <w:permEnd w:id="1819755663"/>
            <w:permEnd w:id="660827394"/>
            <w:permEnd w:id="614418303"/>
            <w:permEnd w:id="161344240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76230A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2B2899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C159FD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3A0BC976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9AF740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30525231" w:edGrp="everyone" w:colFirst="0" w:colLast="0"/>
            <w:permStart w:id="513877394" w:edGrp="everyone" w:colFirst="1" w:colLast="1"/>
            <w:permStart w:id="520629898" w:edGrp="everyone" w:colFirst="2" w:colLast="2"/>
            <w:permStart w:id="569981415" w:edGrp="everyone" w:colFirst="3" w:colLast="3"/>
            <w:permEnd w:id="1456484233"/>
            <w:permEnd w:id="1310597637"/>
            <w:permEnd w:id="653141748"/>
            <w:permEnd w:id="28234230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0C554D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3138F9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385AB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72D0B282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C939F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40929342" w:edGrp="everyone" w:colFirst="0" w:colLast="0"/>
            <w:permStart w:id="452155888" w:edGrp="everyone" w:colFirst="1" w:colLast="1"/>
            <w:permStart w:id="1185285188" w:edGrp="everyone" w:colFirst="2" w:colLast="2"/>
            <w:permStart w:id="950863943" w:edGrp="everyone" w:colFirst="3" w:colLast="3"/>
            <w:permEnd w:id="430525231"/>
            <w:permEnd w:id="513877394"/>
            <w:permEnd w:id="520629898"/>
            <w:permEnd w:id="56998141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F84036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C41E6D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00807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7AD664F0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5D0762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0855604" w:edGrp="everyone" w:colFirst="0" w:colLast="0"/>
            <w:permStart w:id="1999073150" w:edGrp="everyone" w:colFirst="1" w:colLast="1"/>
            <w:permStart w:id="763388224" w:edGrp="everyone" w:colFirst="2" w:colLast="2"/>
            <w:permStart w:id="235816327" w:edGrp="everyone" w:colFirst="3" w:colLast="3"/>
            <w:permEnd w:id="1240929342"/>
            <w:permEnd w:id="452155888"/>
            <w:permEnd w:id="1185285188"/>
            <w:permEnd w:id="95086394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F112A4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6507D4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EA1938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7DC7BC9E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EB4519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49553288" w:edGrp="everyone" w:colFirst="0" w:colLast="0"/>
            <w:permStart w:id="1709654439" w:edGrp="everyone" w:colFirst="1" w:colLast="1"/>
            <w:permStart w:id="1406151584" w:edGrp="everyone" w:colFirst="2" w:colLast="2"/>
            <w:permStart w:id="1727865780" w:edGrp="everyone" w:colFirst="3" w:colLast="3"/>
            <w:permEnd w:id="160855604"/>
            <w:permEnd w:id="1999073150"/>
            <w:permEnd w:id="763388224"/>
            <w:permEnd w:id="23581632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C697F1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BFB371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53ED6A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45FBFF2A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9BF3AE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05428465" w:edGrp="everyone" w:colFirst="0" w:colLast="0"/>
            <w:permStart w:id="836989433" w:edGrp="everyone" w:colFirst="1" w:colLast="1"/>
            <w:permStart w:id="1020205982" w:edGrp="everyone" w:colFirst="2" w:colLast="2"/>
            <w:permStart w:id="1618878771" w:edGrp="everyone" w:colFirst="3" w:colLast="3"/>
            <w:permEnd w:id="1449553288"/>
            <w:permEnd w:id="1709654439"/>
            <w:permEnd w:id="1406151584"/>
            <w:permEnd w:id="172786578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E044D5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BD8B80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9D8B75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201AA248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78CB2B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37931975" w:edGrp="everyone" w:colFirst="0" w:colLast="0"/>
            <w:permStart w:id="1709597237" w:edGrp="everyone" w:colFirst="1" w:colLast="1"/>
            <w:permStart w:id="1484915099" w:edGrp="everyone" w:colFirst="2" w:colLast="2"/>
            <w:permStart w:id="1285112814" w:edGrp="everyone" w:colFirst="3" w:colLast="3"/>
            <w:permEnd w:id="505428465"/>
            <w:permEnd w:id="836989433"/>
            <w:permEnd w:id="1020205982"/>
            <w:permEnd w:id="161887877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171375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52131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B36445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306AAA7B" w14:textId="77777777" w:rsidTr="005F266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D05755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14101402" w:edGrp="everyone" w:colFirst="0" w:colLast="0"/>
            <w:permStart w:id="262611229" w:edGrp="everyone" w:colFirst="1" w:colLast="1"/>
            <w:permStart w:id="251998818" w:edGrp="everyone" w:colFirst="2" w:colLast="2"/>
            <w:permStart w:id="1913550795" w:edGrp="everyone" w:colFirst="3" w:colLast="3"/>
            <w:permEnd w:id="637931975"/>
            <w:permEnd w:id="1709597237"/>
            <w:permEnd w:id="1484915099"/>
            <w:permEnd w:id="128511281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B3340B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04D82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0A40F3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5F266A" w:rsidRPr="005F266A" w14:paraId="2688F43F" w14:textId="77777777" w:rsidTr="005F266A">
        <w:trPr>
          <w:trHeight w:val="161"/>
        </w:trPr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1B026F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72569323" w:edGrp="everyone" w:colFirst="0" w:colLast="0"/>
            <w:permStart w:id="1898447660" w:edGrp="everyone" w:colFirst="1" w:colLast="1"/>
            <w:permStart w:id="19818679" w:edGrp="everyone" w:colFirst="2" w:colLast="2"/>
            <w:permStart w:id="519335857" w:edGrp="everyone" w:colFirst="3" w:colLast="3"/>
            <w:permEnd w:id="714101402"/>
            <w:permEnd w:id="262611229"/>
            <w:permEnd w:id="251998818"/>
            <w:permEnd w:id="191355079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391652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1A11E4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2D4A52" w14:textId="77777777" w:rsidR="005F266A" w:rsidRPr="005F266A" w:rsidRDefault="005F266A" w:rsidP="005F266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772569323"/>
      <w:permEnd w:id="1898447660"/>
      <w:permEnd w:id="19818679"/>
      <w:permEnd w:id="519335857"/>
    </w:tbl>
    <w:p w14:paraId="6F0EE129" w14:textId="77777777" w:rsidR="005F266A" w:rsidRPr="005F266A" w:rsidRDefault="005F266A" w:rsidP="005F266A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5F266A" w:rsidRPr="005F266A" w14:paraId="74EA9156" w14:textId="77777777" w:rsidTr="005F266A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8E0DEA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424845292" w:edGrp="everyone" w:colFirst="0" w:colLast="0"/>
            <w:permStart w:id="607604107" w:edGrp="everyone" w:colFirst="1" w:colLast="1"/>
            <w:permStart w:id="1829403018" w:edGrp="everyone" w:colFirst="2" w:colLast="2"/>
            <w:r w:rsidRPr="005F266A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CA70C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F266A">
              <w:rPr>
                <w:rFonts w:asciiTheme="minorBidi" w:hAnsiTheme="minorBidi"/>
                <w:b/>
                <w:bCs/>
              </w:rPr>
              <w:t>Signature:</w:t>
            </w:r>
          </w:p>
          <w:p w14:paraId="5255606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0602EA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5F266A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424845292"/>
      <w:permEnd w:id="607604107"/>
      <w:permEnd w:id="1829403018"/>
    </w:tbl>
    <w:p w14:paraId="65D673D2" w14:textId="77777777" w:rsidR="005F266A" w:rsidRPr="005F266A" w:rsidRDefault="005F266A" w:rsidP="005F266A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5F266A" w:rsidRPr="005F266A" w14:paraId="25EEFE05" w14:textId="77777777" w:rsidTr="005F266A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F262890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266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5F266A" w:rsidRPr="005F266A" w14:paraId="5FCDEC49" w14:textId="77777777" w:rsidTr="005F266A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DA42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67786614" w:edGrp="everyone" w:colFirst="0" w:colLast="0"/>
            <w:r w:rsidRPr="005F266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2F290B04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549867A7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75CD4B47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5F266A" w:rsidRPr="005F266A" w14:paraId="3EB272A1" w14:textId="77777777" w:rsidTr="005F266A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E9258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874795217" w:edGrp="everyone" w:colFirst="0" w:colLast="0"/>
            <w:permStart w:id="669139913" w:edGrp="everyone" w:colFirst="1" w:colLast="1"/>
            <w:permStart w:id="802114806" w:edGrp="everyone" w:colFirst="2" w:colLast="2"/>
            <w:permEnd w:id="67786614"/>
            <w:r w:rsidRPr="005F266A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3467" w14:textId="77777777" w:rsidR="005F266A" w:rsidRPr="005F266A" w:rsidRDefault="005F266A" w:rsidP="005F266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5F266A">
              <w:rPr>
                <w:rFonts w:asciiTheme="minorBidi" w:hAnsiTheme="minorBidi"/>
                <w:b/>
                <w:bCs/>
              </w:rPr>
              <w:t>Signature:</w:t>
            </w:r>
          </w:p>
          <w:p w14:paraId="21F425C4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99B95" w14:textId="77777777" w:rsidR="005F266A" w:rsidRPr="005F266A" w:rsidRDefault="005F266A" w:rsidP="005F266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5F266A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874795217"/>
      <w:permEnd w:id="669139913"/>
      <w:permEnd w:id="802114806"/>
    </w:tbl>
    <w:p w14:paraId="5EE4599C" w14:textId="77777777" w:rsidR="005F266A" w:rsidRPr="005F266A" w:rsidRDefault="005F266A" w:rsidP="005F266A">
      <w:pPr>
        <w:spacing w:line="276" w:lineRule="auto"/>
        <w:rPr>
          <w:rFonts w:asciiTheme="minorBidi" w:hAnsiTheme="minorBidi"/>
          <w:sz w:val="22"/>
        </w:rPr>
      </w:pPr>
    </w:p>
    <w:p w14:paraId="0CBA3AB8" w14:textId="6455E50F" w:rsidR="00EE6A52" w:rsidRPr="005F266A" w:rsidRDefault="00EE6A52" w:rsidP="005F266A">
      <w:pPr>
        <w:spacing w:line="276" w:lineRule="auto"/>
        <w:rPr>
          <w:rFonts w:asciiTheme="minorBidi" w:hAnsiTheme="minorBidi"/>
          <w:szCs w:val="20"/>
          <w:rtl/>
        </w:rPr>
      </w:pPr>
    </w:p>
    <w:sectPr w:rsidR="00EE6A52" w:rsidRPr="005F266A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E5A8C" w14:textId="77777777" w:rsidR="00F15539" w:rsidRDefault="00F15539" w:rsidP="00B55D98">
      <w:pPr>
        <w:spacing w:after="0" w:line="240" w:lineRule="auto"/>
      </w:pPr>
      <w:r>
        <w:separator/>
      </w:r>
    </w:p>
  </w:endnote>
  <w:endnote w:type="continuationSeparator" w:id="0">
    <w:p w14:paraId="35B9F75F" w14:textId="77777777" w:rsidR="00F15539" w:rsidRDefault="00F15539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05ECD0" w14:textId="77777777" w:rsidR="005D2A92" w:rsidRDefault="005D2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1EDBADD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5F266A">
            <w:rPr>
              <w:rFonts w:asciiTheme="minorBidi" w:hAnsiTheme="minorBidi"/>
              <w:sz w:val="16"/>
              <w:szCs w:val="16"/>
            </w:rPr>
            <w:t>as</w:t>
          </w:r>
          <w:bookmarkEnd w:id="0"/>
        </w:p>
      </w:tc>
      <w:tc>
        <w:tcPr>
          <w:tcW w:w="3587" w:type="dxa"/>
        </w:tcPr>
        <w:p w14:paraId="5C9CEADF" w14:textId="2707370A" w:rsidR="00E51168" w:rsidRPr="00E51168" w:rsidRDefault="00E51168" w:rsidP="005F266A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5F266A">
            <w:rPr>
              <w:rFonts w:asciiTheme="minorBidi" w:hAnsiTheme="minorBidi"/>
              <w:sz w:val="16"/>
              <w:szCs w:val="16"/>
            </w:rPr>
            <w:t>Novem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2525B21D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D2A92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5D2A92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F8859" w14:textId="77777777" w:rsidR="005D2A92" w:rsidRDefault="005D2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C7AFAB" w14:textId="77777777" w:rsidR="00F15539" w:rsidRDefault="00F15539" w:rsidP="00B55D98">
      <w:pPr>
        <w:spacing w:after="0" w:line="240" w:lineRule="auto"/>
      </w:pPr>
      <w:r>
        <w:separator/>
      </w:r>
    </w:p>
  </w:footnote>
  <w:footnote w:type="continuationSeparator" w:id="0">
    <w:p w14:paraId="2D3D00A3" w14:textId="77777777" w:rsidR="00F15539" w:rsidRDefault="00F15539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5DBF9" w14:textId="77777777" w:rsidR="005D2A92" w:rsidRDefault="005D2A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D493F1" w14:textId="77777777" w:rsidR="005D2A92" w:rsidRDefault="005D2A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26841"/>
    <w:multiLevelType w:val="hybridMultilevel"/>
    <w:tmpl w:val="FD6253F6"/>
    <w:lvl w:ilvl="0" w:tplc="A20AD354">
      <w:start w:val="1"/>
      <w:numFmt w:val="decimal"/>
      <w:lvlText w:val=".%1"/>
      <w:lvlJc w:val="left"/>
      <w:pPr>
        <w:ind w:left="108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D6860"/>
    <w:multiLevelType w:val="hybridMultilevel"/>
    <w:tmpl w:val="5A68AA3E"/>
    <w:lvl w:ilvl="0" w:tplc="9536BF8A">
      <w:start w:val="1"/>
      <w:numFmt w:val="decimal"/>
      <w:lvlText w:val=".%1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573B6C"/>
    <w:multiLevelType w:val="hybridMultilevel"/>
    <w:tmpl w:val="5D78208A"/>
    <w:lvl w:ilvl="0" w:tplc="C67C24A4">
      <w:start w:val="1"/>
      <w:numFmt w:val="decimal"/>
      <w:lvlText w:val=".%1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9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646BA5"/>
    <w:multiLevelType w:val="hybridMultilevel"/>
    <w:tmpl w:val="B9625838"/>
    <w:lvl w:ilvl="0" w:tplc="DFBE261C">
      <w:start w:val="1"/>
      <w:numFmt w:val="decimal"/>
      <w:lvlText w:val=".%1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9"/>
  </w:num>
  <w:num w:numId="3">
    <w:abstractNumId w:val="11"/>
  </w:num>
  <w:num w:numId="4">
    <w:abstractNumId w:val="25"/>
  </w:num>
  <w:num w:numId="5">
    <w:abstractNumId w:val="29"/>
  </w:num>
  <w:num w:numId="6">
    <w:abstractNumId w:val="27"/>
  </w:num>
  <w:num w:numId="7">
    <w:abstractNumId w:val="27"/>
  </w:num>
  <w:num w:numId="8">
    <w:abstractNumId w:val="11"/>
  </w:num>
  <w:num w:numId="9">
    <w:abstractNumId w:val="25"/>
  </w:num>
  <w:num w:numId="10">
    <w:abstractNumId w:val="2"/>
  </w:num>
  <w:num w:numId="11">
    <w:abstractNumId w:val="5"/>
  </w:num>
  <w:num w:numId="12">
    <w:abstractNumId w:val="36"/>
  </w:num>
  <w:num w:numId="13">
    <w:abstractNumId w:val="37"/>
  </w:num>
  <w:num w:numId="14">
    <w:abstractNumId w:val="18"/>
  </w:num>
  <w:num w:numId="15">
    <w:abstractNumId w:val="21"/>
  </w:num>
  <w:num w:numId="16">
    <w:abstractNumId w:val="14"/>
  </w:num>
  <w:num w:numId="17">
    <w:abstractNumId w:val="31"/>
  </w:num>
  <w:num w:numId="18">
    <w:abstractNumId w:val="4"/>
  </w:num>
  <w:num w:numId="19">
    <w:abstractNumId w:val="24"/>
  </w:num>
  <w:num w:numId="20">
    <w:abstractNumId w:val="20"/>
  </w:num>
  <w:num w:numId="21">
    <w:abstractNumId w:val="32"/>
  </w:num>
  <w:num w:numId="22">
    <w:abstractNumId w:val="10"/>
  </w:num>
  <w:num w:numId="23">
    <w:abstractNumId w:val="28"/>
  </w:num>
  <w:num w:numId="24">
    <w:abstractNumId w:val="8"/>
  </w:num>
  <w:num w:numId="25">
    <w:abstractNumId w:val="15"/>
  </w:num>
  <w:num w:numId="26">
    <w:abstractNumId w:val="23"/>
  </w:num>
  <w:num w:numId="27">
    <w:abstractNumId w:val="9"/>
  </w:num>
  <w:num w:numId="28">
    <w:abstractNumId w:val="19"/>
  </w:num>
  <w:num w:numId="29">
    <w:abstractNumId w:val="17"/>
  </w:num>
  <w:num w:numId="30">
    <w:abstractNumId w:val="1"/>
  </w:num>
  <w:num w:numId="31">
    <w:abstractNumId w:val="22"/>
  </w:num>
  <w:num w:numId="32">
    <w:abstractNumId w:val="34"/>
  </w:num>
  <w:num w:numId="33">
    <w:abstractNumId w:val="33"/>
  </w:num>
  <w:num w:numId="34">
    <w:abstractNumId w:val="30"/>
  </w:num>
  <w:num w:numId="35">
    <w:abstractNumId w:val="6"/>
  </w:num>
  <w:num w:numId="36">
    <w:abstractNumId w:val="13"/>
  </w:num>
  <w:num w:numId="37">
    <w:abstractNumId w:val="26"/>
  </w:num>
  <w:num w:numId="38">
    <w:abstractNumId w:val="7"/>
  </w:num>
  <w:num w:numId="39">
    <w:abstractNumId w:val="38"/>
  </w:num>
  <w:num w:numId="40">
    <w:abstractNumId w:val="3"/>
  </w:num>
  <w:num w:numId="4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3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enforcement="1" w:cryptProviderType="rsaAES" w:cryptAlgorithmClass="hash" w:cryptAlgorithmType="typeAny" w:cryptAlgorithmSid="14" w:cryptSpinCount="100000" w:hash="CjPu7X9KEDDQi1G7qPNDYlZDBnsQ4VLFGypws1QTLrbeY3qnqPUKAtYlLDGqhYSqs1B/8rYTWRsH47Irp0/O5Q==" w:salt="lFnZ/xrUaD05Z7CPvaPFG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3A5F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2A92"/>
    <w:rsid w:val="005D56C2"/>
    <w:rsid w:val="005E4F20"/>
    <w:rsid w:val="005E5055"/>
    <w:rsid w:val="005F266A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24C8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2935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5539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as, قائمة التفتيش للحافلات البرمائية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3F55E495-223E-4DAD-BCE7-DDEAAE99DE3A}"/>
</file>

<file path=customXml/itemProps2.xml><?xml version="1.0" encoding="utf-8"?>
<ds:datastoreItem xmlns:ds="http://schemas.openxmlformats.org/officeDocument/2006/customXml" ds:itemID="{72FEB742-9A3D-4070-A8EC-A1BA400D91CE}"/>
</file>

<file path=customXml/itemProps3.xml><?xml version="1.0" encoding="utf-8"?>
<ds:datastoreItem xmlns:ds="http://schemas.openxmlformats.org/officeDocument/2006/customXml" ds:itemID="{85C40ADF-2FBB-480F-B135-32229A2F5B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17</Words>
  <Characters>5798</Characters>
  <Application>Microsoft Office Word</Application>
  <DocSecurity>8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s, Inspection Checklist for Amphibious Bu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22:42:00Z</dcterms:created>
  <dcterms:modified xsi:type="dcterms:W3CDTF">2024-05-01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